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82eff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80ce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38:52Z</dcterms:created>
  <dcterms:modified xsi:type="dcterms:W3CDTF">2017-02-26T02:38:52Z</dcterms:modified>
</cp:coreProperties>
</file>